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AE30C" w14:textId="77777777" w:rsidR="00694AED" w:rsidRPr="00F7254B" w:rsidRDefault="00F71555">
      <w:pPr>
        <w:rPr>
          <w:rFonts w:ascii="Arial" w:hAnsi="Arial" w:cs="Arial"/>
          <w:sz w:val="20"/>
          <w:szCs w:val="20"/>
        </w:rPr>
      </w:pPr>
      <w:r w:rsidRPr="00F7254B">
        <w:rPr>
          <w:rFonts w:ascii="Arial" w:hAnsi="Arial" w:cs="Arial"/>
          <w:b/>
          <w:sz w:val="20"/>
          <w:szCs w:val="20"/>
        </w:rPr>
        <w:t xml:space="preserve">Supplementary Table </w:t>
      </w:r>
      <w:r w:rsidR="00694AED" w:rsidRPr="00F7254B">
        <w:rPr>
          <w:rFonts w:ascii="Arial" w:hAnsi="Arial" w:cs="Arial"/>
          <w:b/>
          <w:sz w:val="20"/>
          <w:szCs w:val="20"/>
        </w:rPr>
        <w:t>S</w:t>
      </w:r>
      <w:r w:rsidRPr="00F7254B">
        <w:rPr>
          <w:rFonts w:ascii="Arial" w:hAnsi="Arial" w:cs="Arial"/>
          <w:b/>
          <w:sz w:val="20"/>
          <w:szCs w:val="20"/>
        </w:rPr>
        <w:t>1</w:t>
      </w:r>
    </w:p>
    <w:p w14:paraId="0F3541C4" w14:textId="77777777" w:rsidR="005A2DE3" w:rsidRPr="00F7254B" w:rsidRDefault="00F71555">
      <w:pPr>
        <w:rPr>
          <w:rFonts w:ascii="Arial" w:hAnsi="Arial" w:cs="Arial"/>
          <w:sz w:val="20"/>
          <w:szCs w:val="20"/>
        </w:rPr>
      </w:pPr>
      <w:r w:rsidRPr="00F7254B">
        <w:rPr>
          <w:rFonts w:ascii="Arial" w:hAnsi="Arial" w:cs="Arial"/>
          <w:sz w:val="20"/>
          <w:szCs w:val="20"/>
        </w:rPr>
        <w:t>Quality assessment of included studi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pct5" w:color="auto" w:fill="auto"/>
        <w:tblLook w:val="04A0" w:firstRow="1" w:lastRow="0" w:firstColumn="1" w:lastColumn="0" w:noHBand="0" w:noVBand="1"/>
      </w:tblPr>
      <w:tblGrid>
        <w:gridCol w:w="2547"/>
        <w:gridCol w:w="891"/>
        <w:gridCol w:w="930"/>
        <w:gridCol w:w="1323"/>
        <w:gridCol w:w="1349"/>
        <w:gridCol w:w="1966"/>
        <w:gridCol w:w="1049"/>
        <w:gridCol w:w="919"/>
        <w:gridCol w:w="891"/>
        <w:gridCol w:w="1085"/>
      </w:tblGrid>
      <w:tr w:rsidR="00F71555" w:rsidRPr="00F7254B" w14:paraId="75764A65" w14:textId="77777777" w:rsidTr="0020461F">
        <w:trPr>
          <w:trHeight w:val="472"/>
        </w:trPr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  <w:vAlign w:val="center"/>
            <w:hideMark/>
          </w:tcPr>
          <w:p w14:paraId="0928C02B" w14:textId="77777777" w:rsidR="00F71555" w:rsidRPr="00F7254B" w:rsidRDefault="00F71555" w:rsidP="0020461F">
            <w:pPr>
              <w:spacing w:after="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Study</w:t>
            </w:r>
          </w:p>
        </w:tc>
        <w:tc>
          <w:tcPr>
            <w:tcW w:w="173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  <w:hideMark/>
          </w:tcPr>
          <w:p w14:paraId="7B60DB6E" w14:textId="77777777" w:rsidR="00F71555" w:rsidRPr="00F7254B" w:rsidRDefault="00F71555" w:rsidP="0020461F">
            <w:pPr>
              <w:spacing w:after="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Selection</w:t>
            </w:r>
          </w:p>
        </w:tc>
        <w:tc>
          <w:tcPr>
            <w:tcW w:w="7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  <w:hideMark/>
          </w:tcPr>
          <w:p w14:paraId="4DCEF270" w14:textId="77777777" w:rsidR="00F71555" w:rsidRPr="00F7254B" w:rsidRDefault="00F71555" w:rsidP="0020461F">
            <w:pPr>
              <w:spacing w:after="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Comparability</w:t>
            </w:r>
          </w:p>
        </w:tc>
        <w:tc>
          <w:tcPr>
            <w:tcW w:w="110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  <w:hideMark/>
          </w:tcPr>
          <w:p w14:paraId="173786AF" w14:textId="77777777" w:rsidR="00F71555" w:rsidRPr="00F7254B" w:rsidRDefault="00F71555" w:rsidP="0020461F">
            <w:pPr>
              <w:spacing w:after="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Outcome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836B2CD" w14:textId="77777777" w:rsidR="00F71555" w:rsidRPr="00F7254B" w:rsidRDefault="00F71555" w:rsidP="0020461F">
            <w:pPr>
              <w:spacing w:after="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Score</w:t>
            </w:r>
          </w:p>
        </w:tc>
      </w:tr>
      <w:tr w:rsidR="0020461F" w:rsidRPr="00F7254B" w14:paraId="2CF5A2E2" w14:textId="77777777" w:rsidTr="0020461F">
        <w:trPr>
          <w:cantSplit/>
          <w:trHeight w:val="2518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611026C" w14:textId="77777777" w:rsidR="00F71555" w:rsidRPr="00F7254B" w:rsidRDefault="00F71555" w:rsidP="0020461F">
            <w:pPr>
              <w:spacing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6596BB47" w14:textId="77777777" w:rsidR="00F71555" w:rsidRPr="00F7254B" w:rsidRDefault="00F71555" w:rsidP="0020461F">
            <w:pPr>
              <w:spacing w:line="240" w:lineRule="auto"/>
              <w:ind w:left="113" w:right="113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Representativeness of the exposed cohort</w:t>
            </w:r>
          </w:p>
        </w:tc>
        <w:tc>
          <w:tcPr>
            <w:tcW w:w="3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629B8F06" w14:textId="77777777" w:rsidR="00F71555" w:rsidRPr="00F7254B" w:rsidRDefault="00F71555" w:rsidP="0020461F">
            <w:pPr>
              <w:spacing w:line="240" w:lineRule="auto"/>
              <w:ind w:left="113" w:right="113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Selection of the non-exposed cohort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04CAB92B" w14:textId="77777777" w:rsidR="00F71555" w:rsidRPr="00F7254B" w:rsidRDefault="00F71555" w:rsidP="0020461F">
            <w:pPr>
              <w:spacing w:line="240" w:lineRule="auto"/>
              <w:ind w:left="113" w:right="113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Ascertainment of exposure</w:t>
            </w:r>
          </w:p>
        </w:tc>
        <w:tc>
          <w:tcPr>
            <w:tcW w:w="52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702E4DE2" w14:textId="77777777" w:rsidR="00F71555" w:rsidRPr="00F7254B" w:rsidRDefault="00F71555" w:rsidP="0020461F">
            <w:pPr>
              <w:spacing w:line="240" w:lineRule="auto"/>
              <w:ind w:left="113" w:right="113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Demonstration that outcome of interest was not present at start of study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3B6EB7D6" w14:textId="77777777" w:rsidR="00F71555" w:rsidRPr="00F7254B" w:rsidRDefault="00F71555" w:rsidP="0020461F">
            <w:pPr>
              <w:spacing w:line="240" w:lineRule="auto"/>
              <w:ind w:left="113" w:right="113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Comparability of cohorts on the basis of the design or analysis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218F5367" w14:textId="77777777" w:rsidR="00F71555" w:rsidRPr="00F7254B" w:rsidRDefault="00F71555" w:rsidP="0020461F">
            <w:pPr>
              <w:spacing w:line="240" w:lineRule="auto"/>
              <w:ind w:left="113" w:right="113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Assessment of outcome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127F54E9" w14:textId="77777777" w:rsidR="00F71555" w:rsidRPr="00F7254B" w:rsidRDefault="00F71555" w:rsidP="0020461F">
            <w:pPr>
              <w:spacing w:line="240" w:lineRule="auto"/>
              <w:ind w:left="113" w:right="113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Follow-up long enough for outcomes to occur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39E934DA" w14:textId="77777777" w:rsidR="00F71555" w:rsidRPr="00F7254B" w:rsidRDefault="00F71555" w:rsidP="0020461F">
            <w:pPr>
              <w:spacing w:line="240" w:lineRule="auto"/>
              <w:ind w:left="113" w:right="113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Adequacy of follow-up of cohorts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9D709A" w14:textId="77777777" w:rsidR="00F71555" w:rsidRPr="00F7254B" w:rsidRDefault="00F71555" w:rsidP="0020461F">
            <w:pPr>
              <w:spacing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</w:p>
        </w:tc>
      </w:tr>
      <w:tr w:rsidR="00F71555" w:rsidRPr="00F7254B" w14:paraId="54D1A655" w14:textId="77777777" w:rsidTr="0020461F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67670E5" w14:textId="0B582B9C" w:rsidR="00F71555" w:rsidRPr="00F7254B" w:rsidRDefault="0020461F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>Anatoliotaki</w:t>
            </w:r>
            <w:proofErr w:type="spellEnd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 xml:space="preserve"> M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5F541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2EA650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F33E3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6669CC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F5AB3F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77E8E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7EF25E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24BF63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F1E7D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F71555" w:rsidRPr="00F7254B" w14:paraId="0474B1CB" w14:textId="77777777" w:rsidTr="00955E39">
        <w:trPr>
          <w:trHeight w:val="282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9E6EDB7" w14:textId="43F7E26D" w:rsidR="00F71555" w:rsidRPr="00F7254B" w:rsidRDefault="00955E39" w:rsidP="00955E39">
            <w:pPr>
              <w:spacing w:beforeLines="50" w:before="120" w:afterLines="50" w:after="12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Lai H-P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3A28FE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39C3A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CD0B9A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2E511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5AA584" w14:textId="77777777" w:rsidR="00F71555" w:rsidRPr="00F7254B" w:rsidRDefault="00F71555" w:rsidP="00955E39">
            <w:pPr>
              <w:tabs>
                <w:tab w:val="left" w:pos="705"/>
                <w:tab w:val="center" w:pos="747"/>
              </w:tabs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8C7D23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A98CCC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B22DB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526F6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F71555" w:rsidRPr="00F7254B" w14:paraId="641E04AB" w14:textId="77777777" w:rsidTr="0020461F">
        <w:trPr>
          <w:trHeight w:val="531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BD56721" w14:textId="2D6951C0" w:rsidR="00F7155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El-</w:t>
            </w:r>
            <w:proofErr w:type="spellStart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>Mahallawy</w:t>
            </w:r>
            <w:proofErr w:type="spellEnd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 xml:space="preserve"> H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E2212D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F7A10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A92ED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036324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F3C23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2DF4F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DB64F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7E206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6B442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F71555" w:rsidRPr="00F7254B" w14:paraId="23C7A21D" w14:textId="77777777" w:rsidTr="0020461F">
        <w:trPr>
          <w:trHeight w:val="540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EA5FE68" w14:textId="6E3FA129" w:rsidR="00F7155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Greenberg D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1DBBB0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B63BF6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270AEF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B3FFF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331D49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F758E8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A7886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8E8805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4EB67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F71555" w:rsidRPr="00F7254B" w14:paraId="13D2FF48" w14:textId="77777777" w:rsidTr="0020461F">
        <w:trPr>
          <w:trHeight w:val="351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A30841" w14:textId="34B763FC" w:rsidR="00F7155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Velasco E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8077A9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B6443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23E52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DC3C8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C8A06" w14:textId="77777777" w:rsidR="00F71555" w:rsidRPr="00F7254B" w:rsidRDefault="00F71555" w:rsidP="00955E39">
            <w:pPr>
              <w:tabs>
                <w:tab w:val="left" w:pos="705"/>
                <w:tab w:val="center" w:pos="747"/>
              </w:tabs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37F521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3AAAA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6EDA9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8452F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F71555" w:rsidRPr="00F7254B" w14:paraId="66BE10D4" w14:textId="77777777" w:rsidTr="0020461F">
        <w:trPr>
          <w:trHeight w:val="270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0983384" w14:textId="298B6BA0" w:rsidR="00F7155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Wang F-D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FD17F0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8C0284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4961DD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3C21F2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EEFF67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C8FEFE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EB1152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042F5C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9BB95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06754C" w:rsidRPr="00F7254B" w14:paraId="4D731D5E" w14:textId="77777777" w:rsidTr="0020461F">
        <w:trPr>
          <w:trHeight w:val="270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4987CB8" w14:textId="5F2363C6" w:rsidR="0006754C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Huang CC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F5614F" w14:textId="77777777" w:rsidR="0006754C" w:rsidRPr="00F7254B" w:rsidRDefault="0006754C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A2CB98" w14:textId="77777777" w:rsidR="0006754C" w:rsidRPr="00F7254B" w:rsidRDefault="0006754C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697364" w14:textId="77777777" w:rsidR="0006754C" w:rsidRPr="00F7254B" w:rsidRDefault="0006754C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7C8FC1" w14:textId="77777777" w:rsidR="0006754C" w:rsidRPr="00F7254B" w:rsidRDefault="0006754C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A3C370" w14:textId="77777777" w:rsidR="0006754C" w:rsidRPr="00F7254B" w:rsidRDefault="0006754C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8DA849" w14:textId="77777777" w:rsidR="0006754C" w:rsidRPr="00F7254B" w:rsidRDefault="0006754C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7DB118" w14:textId="77777777" w:rsidR="0006754C" w:rsidRPr="00F7254B" w:rsidRDefault="0006754C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FF9E84" w14:textId="77777777" w:rsidR="0006754C" w:rsidRPr="00F7254B" w:rsidRDefault="0006754C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470FBA8" w14:textId="77777777" w:rsidR="0006754C" w:rsidRPr="00F7254B" w:rsidRDefault="0006754C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F71555" w:rsidRPr="00F7254B" w14:paraId="48112971" w14:textId="77777777" w:rsidTr="0020461F">
        <w:trPr>
          <w:trHeight w:val="282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43A87F9" w14:textId="00FF9795" w:rsidR="00F7155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>Schelenz</w:t>
            </w:r>
            <w:proofErr w:type="spellEnd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 xml:space="preserve"> S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7F39B7" w14:textId="77777777" w:rsidR="00F7155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D60EA6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FCE918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87220C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320884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7D87FF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D70585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BAEE2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0FFC6" w14:textId="77777777" w:rsidR="00F7155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F71555" w:rsidRPr="00F7254B" w14:paraId="4575D16B" w14:textId="77777777" w:rsidTr="0020461F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56FBE13" w14:textId="0D8F95EC" w:rsidR="00F7155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Baskaran ND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DBB991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AC146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856CDB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ADB98A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B3D4E0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A6507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02743E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3238ED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EC41A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094995" w:rsidRPr="00F7254B" w14:paraId="7669478E" w14:textId="77777777" w:rsidTr="0020461F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3EFC3A5" w14:textId="5BEADE4C" w:rsidR="0009499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Yamamoto M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317F9D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F9685F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260982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47A9F3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4FB482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CCA1EA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6C5ACE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E49803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AA85248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094995" w:rsidRPr="00F7254B" w14:paraId="7A2B4EEB" w14:textId="77777777" w:rsidTr="0020461F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FEB03A7" w14:textId="1AED409A" w:rsidR="0009499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F7254B">
              <w:rPr>
                <w:rFonts w:ascii="Arial" w:hAnsi="Arial" w:cs="Arial"/>
              </w:rPr>
              <w:lastRenderedPageBreak/>
              <w:t>Miedema</w:t>
            </w:r>
            <w:proofErr w:type="spellEnd"/>
            <w:r w:rsidRPr="00F7254B">
              <w:rPr>
                <w:rFonts w:ascii="Arial" w:hAnsi="Arial" w:cs="Arial"/>
              </w:rPr>
              <w:t xml:space="preserve"> KGE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F7FB41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6EC170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FF8A7B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704B47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04BE48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04A1AD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BB5BAA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B85F3B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429FF13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094995" w:rsidRPr="00F7254B" w14:paraId="180C3685" w14:textId="77777777" w:rsidTr="0020461F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A7F9776" w14:textId="20AF9E43" w:rsidR="0009499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>Horasan</w:t>
            </w:r>
            <w:proofErr w:type="spellEnd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 xml:space="preserve"> ES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E28114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7EB5BA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0E9C21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8865B3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B230FD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0E0CCA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0D61AB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68D77A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71F54FD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094995" w:rsidRPr="00F7254B" w14:paraId="28A73CFA" w14:textId="77777777" w:rsidTr="0020461F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794402B" w14:textId="629A836D" w:rsidR="0009499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Kara Ö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6E7FC5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2893B8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B7A3BB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110504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FA3A41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99943F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D91D69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4A2DE5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9CF817B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094995" w:rsidRPr="00F7254B" w14:paraId="5B267E06" w14:textId="77777777" w:rsidTr="0020461F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2DB0EE0" w14:textId="34F3A20A" w:rsidR="0009499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Kang CI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D668DD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81B6AE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4A2D98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C3E7C6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9F82AD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650854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FD646C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0237E9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127B3B9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094995" w:rsidRPr="00F7254B" w14:paraId="19CED972" w14:textId="77777777" w:rsidTr="0020461F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EBD8066" w14:textId="0AC392EC" w:rsidR="0009499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Kwon J-C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F3A92F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AE7212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5B2270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44ECF2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42B39E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F1749C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138F11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644588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CC61BF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094995" w:rsidRPr="00F7254B" w14:paraId="795DAF81" w14:textId="77777777" w:rsidTr="0020461F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F78A409" w14:textId="6A9DE7B8" w:rsidR="0009499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>Bodro</w:t>
            </w:r>
            <w:proofErr w:type="spellEnd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 xml:space="preserve"> M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39BAE5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C3C3ED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4021AE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58EE19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B2FF69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FD402D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93E0CD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240C63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DFC0BCD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094995" w:rsidRPr="00F7254B" w14:paraId="2F630556" w14:textId="77777777" w:rsidTr="0020461F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A22E7C5" w14:textId="42CAA881" w:rsidR="0009499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Chen CY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222671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298787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413504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9B8E4F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AF147D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B1C433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C08243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5224D8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25C70E0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094995" w:rsidRPr="00F7254B" w14:paraId="62635CEA" w14:textId="77777777" w:rsidTr="0020461F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4D0846C" w14:textId="0D1D0855" w:rsidR="0009499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>Gedik</w:t>
            </w:r>
            <w:proofErr w:type="spellEnd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 xml:space="preserve"> H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74D4FC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BB8C3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8BFC4A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5A68A4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6D3989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45346E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F93CDF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A119D8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A693D59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094995" w:rsidRPr="00F7254B" w14:paraId="14593CFB" w14:textId="77777777" w:rsidTr="0020461F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8F07831" w14:textId="44BBE256" w:rsidR="0009499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>Arega</w:t>
            </w:r>
            <w:proofErr w:type="spellEnd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 xml:space="preserve"> B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3FBAF4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F4039A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3AE013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2E40F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E40543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AAD82B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33DB23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6AAEAC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FBBD7F8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094995" w:rsidRPr="00F7254B" w14:paraId="2EF7B945" w14:textId="77777777" w:rsidTr="0020461F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E8534A3" w14:textId="569F4F50" w:rsidR="0009499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Obeng-Nkrumah N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4127AF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9C2F94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DA13C9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35E9C0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553B85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D9562D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CBD5A9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D0A203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E44353" w14:textId="77777777" w:rsidR="00094995" w:rsidRPr="00F7254B" w:rsidRDefault="0009499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F71555" w:rsidRPr="00F7254B" w14:paraId="73ACE4AC" w14:textId="77777777" w:rsidTr="0020461F">
        <w:trPr>
          <w:trHeight w:val="282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08B581E" w14:textId="449D71EE" w:rsidR="00F7155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Bhat G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C05EC0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FFBC4C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E79390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4E124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DF63A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BC1DF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967B2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BEFC7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A9682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F71555" w:rsidRPr="00F7254B" w14:paraId="2900B9D8" w14:textId="77777777" w:rsidTr="00955E39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ACD8675" w14:textId="4C8468A7" w:rsidR="00F71555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>Mvalo</w:t>
            </w:r>
            <w:proofErr w:type="spellEnd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 xml:space="preserve"> T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AC069A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862273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4942F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1592F6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B3B093" w14:textId="77777777" w:rsidR="00F71555" w:rsidRPr="00F7254B" w:rsidRDefault="00F71555" w:rsidP="00955E39">
            <w:pPr>
              <w:tabs>
                <w:tab w:val="left" w:pos="705"/>
                <w:tab w:val="center" w:pos="747"/>
              </w:tabs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89BCA3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168CC2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22DCA0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69A0C" w14:textId="77777777" w:rsidR="00F71555" w:rsidRPr="00F7254B" w:rsidRDefault="00F71555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955E39" w:rsidRPr="00F7254B" w14:paraId="02C348AE" w14:textId="77777777" w:rsidTr="00955E39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06C3D01" w14:textId="47348BE2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>Lubwama</w:t>
            </w:r>
            <w:proofErr w:type="spellEnd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 xml:space="preserve"> M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6D2EC0" w14:textId="79315A6C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A737FD" w14:textId="7566D119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1BE69C" w14:textId="0470B3A2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6AD8B1" w14:textId="72A7F197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07FF68" w14:textId="2FEC2059" w:rsidR="00955E39" w:rsidRPr="00F7254B" w:rsidRDefault="00955E39" w:rsidP="00955E39">
            <w:pPr>
              <w:tabs>
                <w:tab w:val="left" w:pos="705"/>
                <w:tab w:val="center" w:pos="747"/>
              </w:tabs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DDEB0F" w14:textId="10A1BECA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8F73B8" w14:textId="282117A9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572871" w14:textId="189584CA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CB765A5" w14:textId="3B13FD6B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955E39" w:rsidRPr="00F7254B" w14:paraId="2B8C749A" w14:textId="77777777" w:rsidTr="00A10060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D20CF90" w14:textId="5241B593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Islas-Munoz B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C7A712" w14:textId="78FD924C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613C9F" w14:textId="32E26A24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5F8CDC" w14:textId="330EBCB9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AB9962" w14:textId="576AD049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2806B1" w14:textId="37C55A82" w:rsidR="00955E39" w:rsidRPr="00F7254B" w:rsidRDefault="00955E39" w:rsidP="00955E39">
            <w:pPr>
              <w:tabs>
                <w:tab w:val="left" w:pos="705"/>
                <w:tab w:val="center" w:pos="747"/>
              </w:tabs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956FB9" w14:textId="292E0CD6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EBD842" w14:textId="66AF3EE3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D443D3" w14:textId="6C0C7FCD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C3AEC69" w14:textId="368FC68C" w:rsidR="00955E39" w:rsidRPr="00F7254B" w:rsidRDefault="00955E39" w:rsidP="00955E39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5</w:t>
            </w:r>
          </w:p>
        </w:tc>
      </w:tr>
      <w:tr w:rsidR="001D665E" w:rsidRPr="00F7254B" w14:paraId="296CD4DC" w14:textId="77777777" w:rsidTr="00A10060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5C5E6D6" w14:textId="09B9B90C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Srinivasan A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3599CD" w14:textId="01B68BEE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5A2344" w14:textId="58F245E3" w:rsidR="001D665E" w:rsidRPr="00F7254B" w:rsidRDefault="004D2202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07C0B8" w14:textId="7B96D3F4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792498" w14:textId="57AAF366" w:rsidR="001D665E" w:rsidRPr="00F7254B" w:rsidRDefault="005C18B8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7D9536" w14:textId="75E78DED" w:rsidR="001D665E" w:rsidRPr="00F7254B" w:rsidRDefault="004D2202" w:rsidP="001D665E">
            <w:pPr>
              <w:tabs>
                <w:tab w:val="left" w:pos="705"/>
                <w:tab w:val="center" w:pos="747"/>
              </w:tabs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D22915" w14:textId="0988FE87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7EFD32" w14:textId="67992BAD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C43697" w14:textId="7A2D733F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76F0702" w14:textId="38EA4077" w:rsidR="001D665E" w:rsidRPr="00F7254B" w:rsidRDefault="005C18B8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6</w:t>
            </w:r>
          </w:p>
        </w:tc>
      </w:tr>
      <w:tr w:rsidR="001D665E" w:rsidRPr="00F7254B" w14:paraId="341F54AD" w14:textId="77777777" w:rsidTr="00A10060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147FF89" w14:textId="1032C26E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eastAsia="Times New Roman" w:hAnsi="Arial" w:cs="Arial"/>
                <w:sz w:val="20"/>
                <w:szCs w:val="20"/>
              </w:rPr>
              <w:t>Bello-</w:t>
            </w:r>
            <w:proofErr w:type="spellStart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>Chavolla</w:t>
            </w:r>
            <w:proofErr w:type="spellEnd"/>
            <w:r w:rsidRPr="00F7254B">
              <w:rPr>
                <w:rFonts w:ascii="Arial" w:eastAsia="Times New Roman" w:hAnsi="Arial" w:cs="Arial"/>
                <w:sz w:val="20"/>
                <w:szCs w:val="20"/>
              </w:rPr>
              <w:t xml:space="preserve"> OY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22F2EC" w14:textId="2B0E29DD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CE44DD" w14:textId="1EFFCC37" w:rsidR="001D665E" w:rsidRPr="00F7254B" w:rsidRDefault="004D2202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34B92A" w14:textId="24E6FE18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B042DF" w14:textId="7A131C5A" w:rsidR="001D665E" w:rsidRPr="00F7254B" w:rsidRDefault="005C18B8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022AD8" w14:textId="6668399D" w:rsidR="001D665E" w:rsidRPr="00F7254B" w:rsidRDefault="004D2202" w:rsidP="001D665E">
            <w:pPr>
              <w:tabs>
                <w:tab w:val="left" w:pos="705"/>
                <w:tab w:val="center" w:pos="747"/>
              </w:tabs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328565" w14:textId="404DE9EE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34673A" w14:textId="081414D9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691FB8" w14:textId="057083F4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2F2B53B" w14:textId="61C35515" w:rsidR="001D665E" w:rsidRPr="00F7254B" w:rsidRDefault="005C18B8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6</w:t>
            </w:r>
          </w:p>
        </w:tc>
      </w:tr>
      <w:tr w:rsidR="001D665E" w:rsidRPr="00F7254B" w14:paraId="62513CC4" w14:textId="77777777" w:rsidTr="00A10060">
        <w:trPr>
          <w:trHeight w:val="303"/>
        </w:trPr>
        <w:tc>
          <w:tcPr>
            <w:tcW w:w="98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876FC0" w14:textId="67330DE2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7254B">
              <w:rPr>
                <w:rFonts w:ascii="Arial" w:hAnsi="Arial" w:cs="Arial"/>
                <w:noProof/>
              </w:rPr>
              <w:t>Mahajan SN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D6DFEF" w14:textId="1D9DA9C3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599CBC" w14:textId="75E125E9" w:rsidR="001D665E" w:rsidRPr="00F7254B" w:rsidRDefault="004D2202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DE81A8" w14:textId="715771AC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20EE0F" w14:textId="37991745" w:rsidR="001D665E" w:rsidRPr="00F7254B" w:rsidRDefault="005C18B8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7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59A218" w14:textId="4246793D" w:rsidR="001D665E" w:rsidRPr="00F7254B" w:rsidRDefault="004D2202" w:rsidP="001D665E">
            <w:pPr>
              <w:tabs>
                <w:tab w:val="left" w:pos="705"/>
                <w:tab w:val="center" w:pos="747"/>
              </w:tabs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NA</w:t>
            </w:r>
          </w:p>
        </w:tc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AC5B3F" w14:textId="511F20B0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354246" w14:textId="3235EA1D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3C4EBA" w14:textId="59631CC5" w:rsidR="001D665E" w:rsidRPr="00F7254B" w:rsidRDefault="001D665E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Segoe UI Symbol" w:eastAsia="MS Mincho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4DA23" w14:textId="3784981D" w:rsidR="001D665E" w:rsidRPr="00F7254B" w:rsidRDefault="005C18B8" w:rsidP="001D665E">
            <w:pPr>
              <w:spacing w:beforeLines="50" w:before="120" w:afterLines="50" w:after="120" w:line="240" w:lineRule="auto"/>
              <w:jc w:val="center"/>
              <w:rPr>
                <w:rFonts w:ascii="Arial" w:eastAsia="MS Mincho" w:hAnsi="Arial" w:cs="Arial"/>
                <w:sz w:val="20"/>
                <w:szCs w:val="20"/>
              </w:rPr>
            </w:pPr>
            <w:r w:rsidRPr="00F7254B">
              <w:rPr>
                <w:rFonts w:ascii="Arial" w:eastAsia="MS Mincho" w:hAnsi="Arial" w:cs="Arial"/>
                <w:sz w:val="20"/>
                <w:szCs w:val="20"/>
              </w:rPr>
              <w:t>6</w:t>
            </w:r>
          </w:p>
        </w:tc>
      </w:tr>
    </w:tbl>
    <w:p w14:paraId="1BE65422" w14:textId="77777777" w:rsidR="00B0032E" w:rsidRPr="00F7254B" w:rsidRDefault="00B0032E" w:rsidP="00094995">
      <w:pPr>
        <w:rPr>
          <w:rFonts w:ascii="Arial" w:hAnsi="Arial" w:cs="Arial"/>
          <w:sz w:val="20"/>
          <w:szCs w:val="20"/>
        </w:rPr>
      </w:pPr>
      <w:r w:rsidRPr="00F7254B">
        <w:rPr>
          <w:rFonts w:ascii="Arial" w:hAnsi="Arial" w:cs="Arial"/>
          <w:sz w:val="20"/>
          <w:szCs w:val="20"/>
        </w:rPr>
        <w:t>NA, not applicable</w:t>
      </w:r>
      <w:r w:rsidR="00694AED" w:rsidRPr="00F7254B">
        <w:rPr>
          <w:rFonts w:ascii="Arial" w:hAnsi="Arial" w:cs="Arial"/>
          <w:sz w:val="20"/>
          <w:szCs w:val="20"/>
        </w:rPr>
        <w:t>.</w:t>
      </w:r>
    </w:p>
    <w:sectPr w:rsidR="00B0032E" w:rsidRPr="00F7254B" w:rsidSect="00694AE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6E7731" w14:textId="77777777" w:rsidR="00CD7606" w:rsidRDefault="00CD7606" w:rsidP="0020461F">
      <w:pPr>
        <w:spacing w:after="0" w:line="240" w:lineRule="auto"/>
      </w:pPr>
      <w:r>
        <w:separator/>
      </w:r>
    </w:p>
  </w:endnote>
  <w:endnote w:type="continuationSeparator" w:id="0">
    <w:p w14:paraId="287092AF" w14:textId="77777777" w:rsidR="00CD7606" w:rsidRDefault="00CD7606" w:rsidP="00204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1DAC76" w14:textId="77777777" w:rsidR="00CD7606" w:rsidRDefault="00CD7606" w:rsidP="0020461F">
      <w:pPr>
        <w:spacing w:after="0" w:line="240" w:lineRule="auto"/>
      </w:pPr>
      <w:r>
        <w:separator/>
      </w:r>
    </w:p>
  </w:footnote>
  <w:footnote w:type="continuationSeparator" w:id="0">
    <w:p w14:paraId="1516C3B1" w14:textId="77777777" w:rsidR="00CD7606" w:rsidRDefault="00CD7606" w:rsidP="002046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sjQwsDAzMjAxNjdV0lEKTi0uzszPAykwrgUAD/cMkiwAAAA="/>
  </w:docVars>
  <w:rsids>
    <w:rsidRoot w:val="00F71555"/>
    <w:rsid w:val="0006754C"/>
    <w:rsid w:val="00094995"/>
    <w:rsid w:val="001D665E"/>
    <w:rsid w:val="0020461F"/>
    <w:rsid w:val="00246556"/>
    <w:rsid w:val="002E120D"/>
    <w:rsid w:val="00447E45"/>
    <w:rsid w:val="004D2202"/>
    <w:rsid w:val="005A2DE3"/>
    <w:rsid w:val="005C18B8"/>
    <w:rsid w:val="00694AED"/>
    <w:rsid w:val="006D53B9"/>
    <w:rsid w:val="006E12C7"/>
    <w:rsid w:val="00955E39"/>
    <w:rsid w:val="00A10060"/>
    <w:rsid w:val="00A15220"/>
    <w:rsid w:val="00B0032E"/>
    <w:rsid w:val="00B60A32"/>
    <w:rsid w:val="00CD7606"/>
    <w:rsid w:val="00F71555"/>
    <w:rsid w:val="00F7254B"/>
    <w:rsid w:val="00FE5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9B7A4"/>
  <w15:docId w15:val="{0DDB8024-1186-43A9-BCC2-793A09EEC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046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046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0461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0461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42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wn University</Company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lis Alevizakos</dc:creator>
  <cp:lastModifiedBy>Li Zhouqi</cp:lastModifiedBy>
  <cp:revision>7</cp:revision>
  <dcterms:created xsi:type="dcterms:W3CDTF">2020-03-24T13:11:00Z</dcterms:created>
  <dcterms:modified xsi:type="dcterms:W3CDTF">2020-04-12T03:39:00Z</dcterms:modified>
</cp:coreProperties>
</file>